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571, Number Passed Filter: 9292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88615 (94.7034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6-08T13:33:14Z</dcterms:created>
  <dcterms:modified xsi:type="dcterms:W3CDTF">2023-06-08T1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